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freshsales-engineering-teamold"/>
    <w:p>
      <w:pPr>
        <w:pStyle w:val="Heading1"/>
      </w:pPr>
      <w:r>
        <w:t xml:space="preserve">Title: Freshsales Engineering Team(Old)</w:t>
      </w:r>
    </w:p>
    <w:p>
      <w:pPr>
        <w:pStyle w:val="FirstParagraph"/>
      </w:pPr>
      <w:r>
        <w:t xml:space="preserve">Please feel free to edit this. Helps keep this up-to-date.</w:t>
      </w:r>
    </w:p>
    <w:tbl>
      <w:tblPr>
        <w:tblStyle w:val="Table"/>
        <w:tblW w:type="pct" w:w="1400"/>
        <w:tblLayout w:type="fixed"/>
        <w:tblLook w:firstRow="0" w:lastRow="0" w:firstColumn="0" w:lastColumn="0" w:noHBand="0" w:noVBand="0" w:val="0000"/>
      </w:tblPr>
      <w:tblGrid>
        <w:gridCol w:w="0"/>
        <w:gridCol w:w="2217"/>
        <w:gridCol w:w="0"/>
        <w:gridCol w:w="0"/>
        <w:gridCol w:w="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am(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ody Of Ownership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p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cker Hostel</w:t>
            </w:r>
          </w:p>
        </w:tc>
        <w:tc>
          <w:tcPr/>
          <w:p>
            <w:pPr>
              <w:jc w:val="left"/>
            </w:pPr>
            <w:r>
              <w:t xml:space="preserve">Events, Forms (Formserv), Custom fields, Deal, Territory, Lead Scoring, API,</w:t>
            </w:r>
            <w:r>
              <w:t xml:space="preserve"> </w:t>
            </w:r>
            <w:r>
              <w:t xml:space="preserve">Roles and Sc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girath Goud 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J Sudhars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 Krish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u w:val="single"/>
              </w:rPr>
              <w:t xml:space="preserve">Robin Philip Tho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bhu Bala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subramanian Ra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yush Kal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u w:val="single"/>
              </w:rPr>
              <w:t xml:space="preserve">Umashankar Masilam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Mohammed Ridw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/>
                <w:iCs/>
                <w:iCs/>
              </w:rPr>
              <w:t xml:space="preserve">Dheena Dhayalan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Meenaloshani Muru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Guru Prasath Vijayakumar</w:t>
            </w:r>
          </w:p>
        </w:tc>
        <w:tc>
          <w:tcPr/>
          <w:p>
            <w:pPr>
              <w:jc w:val="left"/>
            </w:pPr>
            <w:r>
              <w:t xml:space="preserve">E0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Meenakshi Siva Priya Manikandaswa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unamalai Muthu Balasubraman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wing</w:t>
            </w:r>
          </w:p>
        </w:tc>
        <w:tc>
          <w:tcPr/>
          <w:p>
            <w:pPr>
              <w:jc w:val="left"/>
            </w:pPr>
            <w:r>
              <w:t xml:space="preserve">Core Objects (Lead/Contact/Account/Tasks/Appointments/Notes/Sales Activities), Data Import/Export, Marketplace, Integrations, Notifications, Sales goals</w:t>
            </w:r>
          </w:p>
        </w:tc>
        <w:tc>
          <w:tcPr/>
          <w:p>
            <w:pPr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J Sudhars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en Saheb Sha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 Sha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0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 Ananthakrish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u w:val="single"/>
              </w:rPr>
              <w:t xml:space="preserve">Bhuvanesh Bab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 Muralidha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dita Peddiraju</w:t>
            </w:r>
          </w:p>
        </w:tc>
        <w:tc>
          <w:tcPr/>
          <w:p>
            <w:pPr>
              <w:jc w:val="left"/>
            </w:pPr>
            <w:r>
              <w:t xml:space="preserve">E1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u w:val="single"/>
              </w:rPr>
              <w:t xml:space="preserve">Naveen Baska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aveen Ku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Gowthaman Ravi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ushia Manikand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Illakia Varathara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Usual Suspects</w:t>
            </w:r>
          </w:p>
        </w:tc>
        <w:tc>
          <w:tcPr/>
          <w:p>
            <w:pPr>
              <w:jc w:val="left"/>
            </w:pPr>
            <w:r>
              <w:t xml:space="preserve">Email, Filters, Search,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Sivaku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J Sudhars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aivasak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akanath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u w:val="single"/>
              </w:rPr>
              <w:t xml:space="preserve">Hariharasuthan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u w:val="single"/>
              </w:rPr>
              <w:t xml:space="preserve">Anish Dhamoda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aniappan Meyyap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Uma Maheswa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athish Kumar</w:t>
            </w:r>
          </w:p>
        </w:tc>
        <w:tc>
          <w:tcPr/>
          <w:p>
            <w:pPr>
              <w:jc w:val="left"/>
            </w:pPr>
            <w:r>
              <w:t xml:space="preserve">E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er Cells</w:t>
            </w:r>
          </w:p>
        </w:tc>
        <w:tc>
          <w:tcPr/>
          <w:p>
            <w:pPr>
              <w:jc w:val="left"/>
            </w:pPr>
            <w:r>
              <w:t xml:space="preserve">Plans &amp; Billings, Phone, Reports, Workflow Automation, Sales Campaigns, Freshcaller Integration, Freshreports Integration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J Sudhars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valavan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habir Ah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kash Thiyagara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8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shmi Sai Varshi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eet Pandey</w:t>
            </w:r>
          </w:p>
        </w:tc>
        <w:tc>
          <w:tcPr/>
          <w:p>
            <w:pPr>
              <w:jc w:val="left"/>
            </w:pPr>
            <w:r>
              <w:t xml:space="preserve">E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il Mavilayil Jacob</w:t>
            </w:r>
          </w:p>
        </w:tc>
        <w:tc>
          <w:tcPr/>
          <w:p>
            <w:pPr>
              <w:jc w:val="left"/>
            </w:pPr>
            <w:r>
              <w:t xml:space="preserve">E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u w:val="single"/>
              </w:rPr>
              <w:t xml:space="preserve">Venkata Surya Teja Matcha</w:t>
            </w:r>
          </w:p>
        </w:tc>
        <w:tc>
          <w:tcPr/>
          <w:p>
            <w:pPr>
              <w:jc w:val="left"/>
            </w:pPr>
            <w:r>
              <w:t xml:space="preserve">E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thish Pra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0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amkumar Ram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/>
                <w:iCs/>
                <w:iCs/>
              </w:rPr>
              <w:t xml:space="preserve">Balasubramanian Perumal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Logesh Srinivasan</w:t>
            </w:r>
          </w:p>
        </w:tc>
        <w:tc>
          <w:tcPr/>
          <w:p>
            <w:pPr>
              <w:jc w:val="left"/>
            </w:pPr>
            <w:r>
              <w:t xml:space="preserve">E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 Squ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S and Android ap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J Sudhars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anathan A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Satya Ambar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vanan 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J Sudhars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nya Selvara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V Sathish Ku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0671</w:t>
            </w:r>
          </w:p>
        </w:tc>
        <w:tc>
          <w:tcPr/>
          <w:p>
            <w:pPr>
              <w:jc w:val="left"/>
            </w:pPr>
            <w:r>
              <w:t xml:space="preserve">Manikandan 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/>
                <w:iCs/>
                <w:iCs/>
              </w:rPr>
              <w:t xml:space="preserve">Senthil Vel P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u w:val="single"/>
              </w:rPr>
              <w:t xml:space="preserve">Akshay Valiya Rakkanchath</w:t>
            </w:r>
          </w:p>
        </w:tc>
        <w:tc>
          <w:tcPr/>
          <w:p>
            <w:pPr>
              <w:jc w:val="left"/>
            </w:pPr>
            <w:r>
              <w:t xml:space="preserve">E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J Sudhars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ppan</w:t>
            </w:r>
            <w:r>
              <w:t xml:space="preserve"> V</w:t>
            </w:r>
            <w:r>
              <w:t xml:space="preserve">aithilingam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J Sudhars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(EM - The Usual Suspects, Sleeper Cells, M Squ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0161</w:t>
            </w:r>
          </w:p>
        </w:tc>
        <w:tc>
          <w:tcPr/>
          <w:p>
            <w:pPr>
              <w:jc w:val="left"/>
            </w:pPr>
            <w:r>
              <w:t xml:space="preserve">Mariappan</w:t>
            </w:r>
            <w:r>
              <w:t xml:space="preserve"> V</w:t>
            </w:r>
            <w:r>
              <w:t xml:space="preserve">aithiling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(EM - Westwing and Hacker Host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ppan</w:t>
            </w:r>
            <w:r>
              <w:t xml:space="preserve"> V</w:t>
            </w:r>
            <w:r>
              <w:t xml:space="preserve">aithilingam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9Z</dcterms:created>
  <dcterms:modified xsi:type="dcterms:W3CDTF">2024-02-16T2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